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4C3253" w14:textId="73780200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Pr="00CB6101">
        <w:rPr>
          <w:rFonts w:ascii="Times New Roman" w:hAnsi="Times New Roman" w:cs="Times New Roman"/>
          <w:sz w:val="24"/>
          <w:szCs w:val="24"/>
        </w:rPr>
        <w:t xml:space="preserve">SCIS Faculty </w:t>
      </w:r>
      <w:hyperlink r:id="rId6" w:history="1">
        <w:r w:rsidRPr="00D00B8F">
          <w:rPr>
            <w:rStyle w:val="Hyperlink"/>
            <w:rFonts w:ascii="Times New Roman" w:hAnsi="Times New Roman" w:cs="Times New Roman"/>
            <w:sz w:val="24"/>
            <w:szCs w:val="24"/>
          </w:rPr>
          <w:t>faculty@cis.fiu.edu</w:t>
        </w:r>
      </w:hyperlink>
    </w:p>
    <w:p w14:paraId="52874E3B" w14:textId="0513D3F1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c” </w:t>
      </w:r>
      <w:r w:rsidRPr="00CB6101">
        <w:rPr>
          <w:rFonts w:ascii="Times New Roman" w:hAnsi="Times New Roman" w:cs="Times New Roman"/>
          <w:sz w:val="24"/>
          <w:szCs w:val="24"/>
        </w:rPr>
        <w:t xml:space="preserve">Ariana Taglioretti </w:t>
      </w:r>
      <w:hyperlink r:id="rId7" w:history="1">
        <w:r w:rsidRPr="00D00B8F">
          <w:rPr>
            <w:rStyle w:val="Hyperlink"/>
            <w:rFonts w:ascii="Times New Roman" w:hAnsi="Times New Roman" w:cs="Times New Roman"/>
            <w:sz w:val="24"/>
            <w:szCs w:val="24"/>
          </w:rPr>
          <w:t>ataglior@cs.fiu.edu</w:t>
        </w:r>
      </w:hyperlink>
    </w:p>
    <w:p w14:paraId="08EBBD88" w14:textId="77777777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CE444E" w14:textId="73615354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Pr="00CB6101">
        <w:rPr>
          <w:rFonts w:ascii="Times New Roman" w:hAnsi="Times New Roman" w:cs="Times New Roman"/>
          <w:sz w:val="24"/>
          <w:szCs w:val="24"/>
        </w:rPr>
        <w:t>SCIS Undergraduate curriculum proposals for Bulletin#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3DF7EED8" w14:textId="77777777" w:rsidR="00CB6101" w:rsidRPr="00CB6101" w:rsidRDefault="00CB6101" w:rsidP="00CB610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Dear Colleagues, </w:t>
      </w:r>
    </w:p>
    <w:p w14:paraId="6B92A0D1" w14:textId="16C0382C" w:rsidR="00CB6101" w:rsidRPr="00CB6101" w:rsidRDefault="00CB6101" w:rsidP="00CB61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The following proposals have been vetted through UGC in the last two </w:t>
      </w:r>
      <w:r>
        <w:rPr>
          <w:rFonts w:ascii="Times New Roman" w:eastAsia="Times New Roman" w:hAnsi="Times New Roman" w:cs="Times New Roman"/>
          <w:sz w:val="24"/>
          <w:szCs w:val="24"/>
        </w:rPr>
        <w:t>months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Please visit the links below that include completed proposal form, justification, and syllabus/content.</w:t>
      </w:r>
    </w:p>
    <w:p w14:paraId="6FFB5958" w14:textId="77777777" w:rsidR="009D3EC9" w:rsidRPr="003F4E1F" w:rsidRDefault="009D3EC9" w:rsidP="009D3EC9">
      <w:pPr>
        <w:spacing w:before="100" w:beforeAutospacing="1" w:after="0" w:line="240" w:lineRule="auto"/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All these proposals will be presented, discussed, and voted at the faculty meeting on Friday, </w:t>
      </w: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13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 at 10</w:t>
      </w:r>
      <w:r>
        <w:rPr>
          <w:rFonts w:ascii="Times New Roman" w:eastAsia="Times New Roman" w:hAnsi="Times New Roman" w:cs="Times New Roman"/>
          <w:sz w:val="24"/>
          <w:szCs w:val="24"/>
        </w:rPr>
        <w:t>:30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am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line link to join this meeting: </w:t>
      </w:r>
      <w:hyperlink r:id="rId8" w:history="1">
        <w:r w:rsidRPr="008A2696">
          <w:rPr>
            <w:rStyle w:val="Hyperlink"/>
          </w:rPr>
          <w:t>https://fiu.zoom.us/j/8276568802</w:t>
        </w:r>
      </w:hyperlink>
      <w:r>
        <w:t xml:space="preserve"> </w:t>
      </w:r>
    </w:p>
    <w:p w14:paraId="1F670D62" w14:textId="77777777" w:rsidR="00B77B1C" w:rsidRPr="00CB6101" w:rsidRDefault="00B77B1C" w:rsidP="00B77B1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b/>
          <w:sz w:val="24"/>
          <w:szCs w:val="24"/>
        </w:rPr>
        <w:t>New course proposals</w:t>
      </w:r>
    </w:p>
    <w:p w14:paraId="4F792A9D" w14:textId="6586B54B" w:rsidR="00B77B1C" w:rsidRPr="00CB6101" w:rsidRDefault="00A4207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1000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 w:rsidRPr="00B77B1C">
        <w:rPr>
          <w:rFonts w:ascii="Times New Roman" w:eastAsia="Times New Roman" w:hAnsi="Times New Roman" w:cs="Times New Roman"/>
          <w:sz w:val="24"/>
          <w:szCs w:val="24"/>
        </w:rPr>
        <w:t>Internship for Teaching Computational Thinking in K-12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7664A3D8" w14:textId="3AD5F93C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Credits: 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DEE9B5E" w14:textId="6E7EDCE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15CB2F68" w14:textId="7777777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EE65C7C" w14:textId="762A255B" w:rsidR="00B77B1C" w:rsidRPr="00CB6101" w:rsidRDefault="00A4207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10L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Lab for Computer Programming I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5676C142" w14:textId="385321CE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 w:rsidR="00AB7F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  <w:bookmarkStart w:id="0" w:name="_GoBack"/>
      <w:bookmarkEnd w:id="0"/>
    </w:p>
    <w:p w14:paraId="24E0F45E" w14:textId="0F5D7ED5" w:rsidR="00B77B1C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10D769A7" w14:textId="4026018C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equisite: COP</w:t>
      </w:r>
      <w:r w:rsidR="00920D5D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2210</w:t>
      </w:r>
    </w:p>
    <w:p w14:paraId="650B897F" w14:textId="7777777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6A6B4B1" w14:textId="361F6974" w:rsidR="00B77B1C" w:rsidRPr="00CB6101" w:rsidRDefault="00A4207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GDD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 w:rsidRPr="00B77B1C">
        <w:rPr>
          <w:rFonts w:ascii="Times New Roman" w:eastAsia="Times New Roman" w:hAnsi="Times New Roman" w:cs="Times New Roman"/>
          <w:sz w:val="24"/>
          <w:szCs w:val="24"/>
        </w:rPr>
        <w:t>Introduction to Game Design &amp; Development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 xml:space="preserve">Applications </w:t>
      </w:r>
      <w:r w:rsidR="009A5211">
        <w:rPr>
          <w:rFonts w:ascii="Times New Roman" w:eastAsia="Times New Roman" w:hAnsi="Times New Roman" w:cs="Times New Roman"/>
          <w:sz w:val="24"/>
          <w:szCs w:val="24"/>
        </w:rPr>
        <w:t xml:space="preserve">group 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Bill Feild</w:t>
      </w:r>
    </w:p>
    <w:p w14:paraId="446E9ED3" w14:textId="01691B90" w:rsidR="00B77B1C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 w:rsidR="00AB7F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55557368" w14:textId="78C76AD8" w:rsidR="00980541" w:rsidRDefault="0098054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req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A61318">
        <w:rPr>
          <w:rFonts w:ascii="Times New Roman" w:eastAsia="Times New Roman" w:hAnsi="Times New Roman" w:cs="Times New Roman"/>
          <w:sz w:val="24"/>
          <w:szCs w:val="24"/>
        </w:rPr>
        <w:t>3530 and CAP-410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35B941C9" w14:textId="1F1D8BE5" w:rsidR="00980541" w:rsidRDefault="0098054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C419F26" w14:textId="2A5F322E" w:rsidR="00980541" w:rsidRPr="00CB6101" w:rsidRDefault="00A42071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98054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98054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98054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98054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MS</w:t>
        </w:r>
      </w:hyperlink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80541" w:rsidRPr="00980541">
        <w:rPr>
          <w:rFonts w:ascii="Times New Roman" w:eastAsia="Times New Roman" w:hAnsi="Times New Roman" w:cs="Times New Roman"/>
          <w:sz w:val="24"/>
          <w:szCs w:val="24"/>
        </w:rPr>
        <w:t>Fundamentals of Modeling &amp; Simulations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980541">
        <w:rPr>
          <w:rFonts w:ascii="Times New Roman" w:eastAsia="Times New Roman" w:hAnsi="Times New Roman" w:cs="Times New Roman"/>
          <w:sz w:val="24"/>
          <w:szCs w:val="24"/>
        </w:rPr>
        <w:t xml:space="preserve">Applications </w:t>
      </w:r>
      <w:r w:rsidR="009A5211">
        <w:rPr>
          <w:rFonts w:ascii="Times New Roman" w:eastAsia="Times New Roman" w:hAnsi="Times New Roman" w:cs="Times New Roman"/>
          <w:sz w:val="24"/>
          <w:szCs w:val="24"/>
        </w:rPr>
        <w:t xml:space="preserve">group </w:t>
      </w:r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980541">
        <w:rPr>
          <w:rFonts w:ascii="Times New Roman" w:eastAsia="Times New Roman" w:hAnsi="Times New Roman" w:cs="Times New Roman"/>
          <w:sz w:val="24"/>
          <w:szCs w:val="24"/>
        </w:rPr>
        <w:t>Bill Feild</w:t>
      </w:r>
    </w:p>
    <w:p w14:paraId="2C835DEE" w14:textId="2FAFAC13" w:rsidR="00980541" w:rsidRDefault="00980541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 w:rsidR="00AB7F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4B8C9BCB" w14:textId="580C83BE" w:rsidR="00980541" w:rsidRPr="00CB6101" w:rsidRDefault="00980541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req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3530</w:t>
      </w:r>
    </w:p>
    <w:p w14:paraId="025B913C" w14:textId="77777777" w:rsidR="00686114" w:rsidRPr="00CB6101" w:rsidRDefault="00686114" w:rsidP="00686114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14:paraId="0DDF6C96" w14:textId="2A1FC230" w:rsidR="00686114" w:rsidRDefault="00A42071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3" w:history="1">
        <w:r w:rsidR="00686114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68611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611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722</w:t>
        </w:r>
      </w:hyperlink>
      <w:r w:rsidR="00686114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6114">
        <w:rPr>
          <w:rFonts w:ascii="Times New Roman" w:eastAsia="Times New Roman" w:hAnsi="Times New Roman" w:cs="Times New Roman"/>
          <w:sz w:val="24"/>
          <w:szCs w:val="24"/>
        </w:rPr>
        <w:t xml:space="preserve"> “Survey of Database Systems” (CS: Systems group elective)</w:t>
      </w:r>
    </w:p>
    <w:p w14:paraId="4F557C67" w14:textId="77777777" w:rsidR="00686114" w:rsidRDefault="00686114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New title: </w:t>
      </w:r>
      <w:r>
        <w:rPr>
          <w:rFonts w:ascii="Times New Roman" w:eastAsia="Times New Roman" w:hAnsi="Times New Roman" w:cs="Times New Roman"/>
          <w:sz w:val="24"/>
          <w:szCs w:val="24"/>
        </w:rPr>
        <w:t>Advanced Database Management</w:t>
      </w:r>
    </w:p>
    <w:p w14:paraId="1D9257F5" w14:textId="77777777" w:rsidR="00686114" w:rsidRPr="00CB6101" w:rsidRDefault="00686114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s changes to catalog description, course outcomes, and topics</w:t>
      </w:r>
    </w:p>
    <w:p w14:paraId="733075A6" w14:textId="2467D6E4" w:rsidR="00CB6101" w:rsidRPr="00CB6101" w:rsidRDefault="00FF653D" w:rsidP="00CB6101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dditional elective </w:t>
      </w:r>
      <w:r w:rsidRPr="00FF653D">
        <w:rPr>
          <w:rFonts w:ascii="Times New Roman" w:eastAsia="Times New Roman" w:hAnsi="Times New Roman" w:cs="Times New Roman"/>
          <w:bCs/>
          <w:sz w:val="24"/>
          <w:szCs w:val="24"/>
        </w:rPr>
        <w:t>(no curriculum proposal required)</w:t>
      </w:r>
      <w:r w:rsidR="00441BCF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deferred </w:t>
      </w:r>
    </w:p>
    <w:p w14:paraId="15B2B677" w14:textId="0A03E2B2" w:rsidR="00CB6101" w:rsidRPr="00CB6101" w:rsidRDefault="00A42071" w:rsidP="00FF653D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FF653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</w:t>
        </w:r>
        <w:r w:rsidR="00CB610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-</w:t>
        </w:r>
        <w:r w:rsidR="00FF653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3105</w:t>
        </w:r>
      </w:hyperlink>
      <w:r w:rsidR="00CB6101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FF653D">
        <w:rPr>
          <w:rFonts w:ascii="Times New Roman" w:eastAsia="Times New Roman" w:hAnsi="Times New Roman" w:cs="Times New Roman"/>
          <w:sz w:val="24"/>
          <w:szCs w:val="24"/>
        </w:rPr>
        <w:t>Linear Algebra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FF653D">
        <w:rPr>
          <w:rFonts w:ascii="Times New Roman" w:eastAsia="Times New Roman" w:hAnsi="Times New Roman" w:cs="Times New Roman"/>
          <w:sz w:val="24"/>
          <w:szCs w:val="24"/>
        </w:rPr>
        <w:t xml:space="preserve"> (CS: Foundations group elective)</w:t>
      </w:r>
      <w:r w:rsidR="004E3285">
        <w:rPr>
          <w:rFonts w:ascii="Times New Roman" w:eastAsia="Times New Roman" w:hAnsi="Times New Roman" w:cs="Times New Roman"/>
          <w:sz w:val="24"/>
          <w:szCs w:val="24"/>
        </w:rPr>
        <w:t xml:space="preserve"> from Math Department</w:t>
      </w:r>
    </w:p>
    <w:p w14:paraId="040EAB6E" w14:textId="469259AA" w:rsidR="00CB6101" w:rsidRPr="00CB6101" w:rsidRDefault="00FF653D" w:rsidP="00CB610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 w:rsidR="004B48FE">
        <w:rPr>
          <w:rFonts w:ascii="Times New Roman" w:eastAsia="Times New Roman" w:hAnsi="Times New Roman" w:cs="Times New Roman"/>
          <w:sz w:val="24"/>
          <w:szCs w:val="24"/>
        </w:rPr>
        <w:t>MAC-2312 “C”</w:t>
      </w:r>
    </w:p>
    <w:p w14:paraId="7D80183E" w14:textId="58A96D3B" w:rsidR="005F749F" w:rsidRDefault="005F749F" w:rsidP="005F749F">
      <w:pPr>
        <w:spacing w:before="100" w:beforeAutospacing="1"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F749F">
        <w:rPr>
          <w:rFonts w:ascii="Times New Roman" w:eastAsia="Times New Roman" w:hAnsi="Times New Roman" w:cs="Times New Roman"/>
          <w:b/>
          <w:bCs/>
          <w:sz w:val="24"/>
          <w:szCs w:val="24"/>
        </w:rPr>
        <w:t>Learning outcomes add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following course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FF653D">
        <w:rPr>
          <w:rFonts w:ascii="Times New Roman" w:eastAsia="Times New Roman" w:hAnsi="Times New Roman" w:cs="Times New Roman"/>
          <w:bCs/>
          <w:sz w:val="24"/>
          <w:szCs w:val="24"/>
        </w:rPr>
        <w:t>(no curriculum proposal required)</w:t>
      </w:r>
      <w:r w:rsidR="00441BCF">
        <w:rPr>
          <w:rFonts w:ascii="Times New Roman" w:eastAsia="Times New Roman" w:hAnsi="Times New Roman" w:cs="Times New Roman"/>
          <w:bCs/>
          <w:sz w:val="24"/>
          <w:szCs w:val="24"/>
        </w:rPr>
        <w:t xml:space="preserve"> -- FYI</w:t>
      </w:r>
    </w:p>
    <w:p w14:paraId="76D05775" w14:textId="77777777" w:rsidR="00441BCF" w:rsidRDefault="00C10C9E" w:rsidP="00C10C9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contents for several courses </w:t>
      </w:r>
      <w:r w:rsidR="00906D6F">
        <w:rPr>
          <w:rFonts w:ascii="Times New Roman" w:eastAsia="Times New Roman" w:hAnsi="Times New Roman" w:cs="Times New Roman"/>
          <w:bCs/>
          <w:sz w:val="24"/>
          <w:szCs w:val="24"/>
        </w:rPr>
        <w:t xml:space="preserve">below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will be made available in the next two days</w:t>
      </w:r>
    </w:p>
    <w:p w14:paraId="52917C35" w14:textId="7ED758BD" w:rsidR="00C10C9E" w:rsidRPr="00CB6101" w:rsidRDefault="00441BCF" w:rsidP="00C10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otify the Assessment Coordinator</w:t>
      </w:r>
      <w:r w:rsidR="00C10C9E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6289D766" w14:textId="2754CAD0" w:rsidR="005F749F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5F749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P</w:t>
        </w:r>
        <w:r w:rsidR="005F749F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1000</w:t>
        </w:r>
      </w:hyperlink>
      <w:r w:rsidR="005F749F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749F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85B76" w:rsidRPr="00685B76">
        <w:rPr>
          <w:rFonts w:ascii="Times New Roman" w:eastAsia="Times New Roman" w:hAnsi="Times New Roman" w:cs="Times New Roman"/>
          <w:sz w:val="24"/>
          <w:szCs w:val="24"/>
        </w:rPr>
        <w:t>Introduction to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5B76" w:rsidRPr="00685B76">
        <w:rPr>
          <w:rFonts w:ascii="Times New Roman" w:eastAsia="Times New Roman" w:hAnsi="Times New Roman" w:cs="Times New Roman"/>
          <w:sz w:val="24"/>
          <w:szCs w:val="24"/>
        </w:rPr>
        <w:t xml:space="preserve">Computer </w:t>
      </w:r>
      <w:r w:rsidR="005F749F">
        <w:rPr>
          <w:rFonts w:ascii="Times New Roman" w:eastAsia="Times New Roman" w:hAnsi="Times New Roman" w:cs="Times New Roman"/>
          <w:sz w:val="24"/>
          <w:szCs w:val="24"/>
        </w:rPr>
        <w:t xml:space="preserve">Programming” 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– by 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2A366CCD" w14:textId="04F8CF11" w:rsidR="00685B76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6" w:history="1"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P</w:t>
        </w:r>
        <w:r w:rsidR="00685B76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210</w:t>
        </w:r>
      </w:hyperlink>
      <w:r w:rsidR="00685B76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>“Programming I” – by Tim Downey</w:t>
      </w:r>
    </w:p>
    <w:p w14:paraId="7288C67B" w14:textId="0DCD1D8B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7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GS-3095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Technology in the Global Arena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8A2B10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8A2B10" w:rsidRPr="008A2B10">
        <w:rPr>
          <w:rFonts w:ascii="Times New Roman" w:eastAsia="Times New Roman" w:hAnsi="Times New Roman" w:cs="Times New Roman"/>
          <w:sz w:val="24"/>
          <w:szCs w:val="24"/>
        </w:rPr>
        <w:t>Richard Whittaker</w:t>
      </w:r>
    </w:p>
    <w:p w14:paraId="40E5449B" w14:textId="715EB523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8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AP-4630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Artificial intelligence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rk Finalyson</w:t>
      </w:r>
    </w:p>
    <w:p w14:paraId="5C80545A" w14:textId="3BF47A7F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9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10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oftware Engin</w:t>
      </w:r>
      <w:r w:rsidR="003D4EAE">
        <w:rPr>
          <w:rFonts w:ascii="Times New Roman" w:eastAsia="Times New Roman" w:hAnsi="Times New Roman" w:cs="Times New Roman"/>
          <w:sz w:val="24"/>
          <w:szCs w:val="24"/>
        </w:rPr>
        <w:t>e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ering I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735B3360" w14:textId="68136C91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21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oftware Engin</w:t>
      </w:r>
      <w:r w:rsidR="003D4EAE">
        <w:rPr>
          <w:rFonts w:ascii="Times New Roman" w:eastAsia="Times New Roman" w:hAnsi="Times New Roman" w:cs="Times New Roman"/>
          <w:sz w:val="24"/>
          <w:szCs w:val="24"/>
        </w:rPr>
        <w:t>e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ering I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I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7D850B09" w14:textId="1829D821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72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Fundamentals of Software Test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0751E55A" w14:textId="3598C6B7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P-4226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Advanced Windows Programm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 – by Tim Downey</w:t>
      </w:r>
    </w:p>
    <w:p w14:paraId="7DCB2A1D" w14:textId="57A7D34A" w:rsidR="00095AD8" w:rsidRDefault="00A42071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P</w:t>
        </w:r>
        <w:r w:rsidR="00920D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-</w:t>
        </w:r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4338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ystems Programm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 – by Tim Downey</w:t>
      </w:r>
    </w:p>
    <w:p w14:paraId="1C499980" w14:textId="4E92977E" w:rsidR="008A2B10" w:rsidRDefault="00CB6101" w:rsidP="00CB6101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If you have any questions about any of these curriculum proposals, please </w:t>
      </w:r>
      <w:r w:rsidR="008A2B10">
        <w:rPr>
          <w:rFonts w:ascii="Times New Roman" w:eastAsia="Times New Roman" w:hAnsi="Times New Roman" w:cs="Times New Roman"/>
          <w:sz w:val="24"/>
          <w:szCs w:val="24"/>
        </w:rPr>
        <w:t>let me know</w:t>
      </w:r>
    </w:p>
    <w:p w14:paraId="56DE3EC2" w14:textId="77777777" w:rsidR="00CB6101" w:rsidRPr="00CB6101" w:rsidRDefault="00CB6101" w:rsidP="00CB61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Regards,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--Prabu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 xml:space="preserve">On behalf of the Undergraduate Committee </w:t>
      </w:r>
    </w:p>
    <w:p w14:paraId="6853227D" w14:textId="77777777" w:rsidR="00CB6101" w:rsidRPr="00F37E67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B6101" w:rsidRPr="00F3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516297" w14:textId="77777777" w:rsidR="00A42071" w:rsidRDefault="00A42071" w:rsidP="00CB6101">
      <w:pPr>
        <w:spacing w:after="0" w:line="240" w:lineRule="auto"/>
      </w:pPr>
      <w:r>
        <w:separator/>
      </w:r>
    </w:p>
  </w:endnote>
  <w:endnote w:type="continuationSeparator" w:id="0">
    <w:p w14:paraId="6D38EFEA" w14:textId="77777777" w:rsidR="00A42071" w:rsidRDefault="00A42071" w:rsidP="00CB6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A25671" w14:textId="77777777" w:rsidR="00A42071" w:rsidRDefault="00A42071" w:rsidP="00CB6101">
      <w:pPr>
        <w:spacing w:after="0" w:line="240" w:lineRule="auto"/>
      </w:pPr>
      <w:r>
        <w:separator/>
      </w:r>
    </w:p>
  </w:footnote>
  <w:footnote w:type="continuationSeparator" w:id="0">
    <w:p w14:paraId="7FE367A7" w14:textId="77777777" w:rsidR="00A42071" w:rsidRDefault="00A42071" w:rsidP="00CB61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rS0MAeSxhYmhko6SsGpxcWZ+XkgBSa1AE2YLBksAAAA"/>
  </w:docVars>
  <w:rsids>
    <w:rsidRoot w:val="00250A9E"/>
    <w:rsid w:val="00095AD8"/>
    <w:rsid w:val="000C7518"/>
    <w:rsid w:val="00113327"/>
    <w:rsid w:val="00250A9E"/>
    <w:rsid w:val="002C7E8D"/>
    <w:rsid w:val="003D4EAE"/>
    <w:rsid w:val="003F4E1F"/>
    <w:rsid w:val="004132D9"/>
    <w:rsid w:val="00441BCF"/>
    <w:rsid w:val="004B48FE"/>
    <w:rsid w:val="004E3285"/>
    <w:rsid w:val="00510C3B"/>
    <w:rsid w:val="005276C5"/>
    <w:rsid w:val="005B6136"/>
    <w:rsid w:val="005C2D55"/>
    <w:rsid w:val="005F749F"/>
    <w:rsid w:val="0061648A"/>
    <w:rsid w:val="00685B76"/>
    <w:rsid w:val="00686114"/>
    <w:rsid w:val="007B704B"/>
    <w:rsid w:val="007C179F"/>
    <w:rsid w:val="00822FCF"/>
    <w:rsid w:val="008A2B10"/>
    <w:rsid w:val="00906D6F"/>
    <w:rsid w:val="00920D5D"/>
    <w:rsid w:val="00980541"/>
    <w:rsid w:val="009A5211"/>
    <w:rsid w:val="009D3EC9"/>
    <w:rsid w:val="009E61A1"/>
    <w:rsid w:val="00A42071"/>
    <w:rsid w:val="00A61318"/>
    <w:rsid w:val="00AB7FDE"/>
    <w:rsid w:val="00AE4C2C"/>
    <w:rsid w:val="00B77B1C"/>
    <w:rsid w:val="00C10C9E"/>
    <w:rsid w:val="00CB6101"/>
    <w:rsid w:val="00CD1997"/>
    <w:rsid w:val="00D0448C"/>
    <w:rsid w:val="00F37E67"/>
    <w:rsid w:val="00FF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197B1F83-EB58-40F0-8C3D-14F20780F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61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610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6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101"/>
  </w:style>
  <w:style w:type="paragraph" w:styleId="Footer">
    <w:name w:val="footer"/>
    <w:basedOn w:val="Normal"/>
    <w:link w:val="FooterChar"/>
    <w:uiPriority w:val="99"/>
    <w:unhideWhenUsed/>
    <w:rsid w:val="00CB6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10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B6101"/>
    <w:rPr>
      <w:color w:val="605E5C"/>
      <w:shd w:val="clear" w:color="auto" w:fill="E1DFDD"/>
    </w:rPr>
  </w:style>
  <w:style w:type="character" w:customStyle="1" w:styleId="pull-left">
    <w:name w:val="pull-left"/>
    <w:basedOn w:val="DefaultParagraphFont"/>
    <w:rsid w:val="003F4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7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u.zoom.us/j/8276568802" TargetMode="External"/><Relationship Id="rId13" Type="http://schemas.openxmlformats.org/officeDocument/2006/relationships/hyperlink" Target="https://users.cs.fiu.edu/~prabakar/ugc/2019-20/B6/CourseChange/cop4722.pdf" TargetMode="External"/><Relationship Id="rId18" Type="http://schemas.openxmlformats.org/officeDocument/2006/relationships/hyperlink" Target="https://users.cs.fiu.edu/~prabakar/ugc/2019-20/B6/LeaningOutcomes/cap4630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sers.cs.fiu.edu/~prabakar/ugc/2019-20/B6/LeaningOutcomes/cen4072/" TargetMode="External"/><Relationship Id="rId7" Type="http://schemas.openxmlformats.org/officeDocument/2006/relationships/hyperlink" Target="mailto:ataglior@cs.fiu.edu" TargetMode="External"/><Relationship Id="rId12" Type="http://schemas.openxmlformats.org/officeDocument/2006/relationships/hyperlink" Target="https://users.cs.fiu.edu/~prabakar/ugc/2019-20/B6/NewCourses/cap4xxx_MS.pdf" TargetMode="External"/><Relationship Id="rId17" Type="http://schemas.openxmlformats.org/officeDocument/2006/relationships/hyperlink" Target="https://users.cs.fiu.edu/~prabakar/ugc/2019-20/B6/LeaningOutcomes/cgs3095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users.cs.fiu.edu/~prabakar/ugc/2019-20/B6/LeaningOutcomes/cop2210/" TargetMode="External"/><Relationship Id="rId20" Type="http://schemas.openxmlformats.org/officeDocument/2006/relationships/hyperlink" Target="https://users.cs.fiu.edu/~prabakar/ugc/2019-20/B6/LeaningOutcomes/cen4021/" TargetMode="External"/><Relationship Id="rId1" Type="http://schemas.openxmlformats.org/officeDocument/2006/relationships/styles" Target="styles.xml"/><Relationship Id="rId6" Type="http://schemas.openxmlformats.org/officeDocument/2006/relationships/hyperlink" Target="mailto:faculty@cis.fiu.edu" TargetMode="External"/><Relationship Id="rId11" Type="http://schemas.openxmlformats.org/officeDocument/2006/relationships/hyperlink" Target="https://users.cs.fiu.edu/~prabakar/ugc/2019-20/B6/NewCourses/cap4xxx_GDD.pdf" TargetMode="Externa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users.cs.fiu.edu/~prabakar/ugc/2019-20/B6/LeaningOutcomes/cop1000/" TargetMode="External"/><Relationship Id="rId23" Type="http://schemas.openxmlformats.org/officeDocument/2006/relationships/hyperlink" Target="https://users.cs.fiu.edu/~prabakar/ugc/2019-20/B6/LeaningOutcomes/cop4338/" TargetMode="External"/><Relationship Id="rId10" Type="http://schemas.openxmlformats.org/officeDocument/2006/relationships/hyperlink" Target="https://users.cs.fiu.edu/~prabakar/ugc/2019-20/B6/NewCourses/cop2210L.pdf" TargetMode="External"/><Relationship Id="rId19" Type="http://schemas.openxmlformats.org/officeDocument/2006/relationships/hyperlink" Target="https://users.cs.fiu.edu/~prabakar/ugc/2019-20/B6/LeaningOutcomes/cen4010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users.cs.fiu.edu/~prabakar/ugc/2019-20/B6/NewCourses/cis1000.pdf" TargetMode="External"/><Relationship Id="rId14" Type="http://schemas.openxmlformats.org/officeDocument/2006/relationships/hyperlink" Target="https://users.cs.fiu.edu/~prabakar/ugc/2019-20/B6/MAS_3105_elective/mas3105.pdf" TargetMode="External"/><Relationship Id="rId22" Type="http://schemas.openxmlformats.org/officeDocument/2006/relationships/hyperlink" Target="https://users.cs.fiu.edu/~prabakar/ugc/2019-20/B6/LeaningOutcomes/cop422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21</cp:revision>
  <dcterms:created xsi:type="dcterms:W3CDTF">2020-03-10T13:53:00Z</dcterms:created>
  <dcterms:modified xsi:type="dcterms:W3CDTF">2020-03-13T20:26:00Z</dcterms:modified>
</cp:coreProperties>
</file>